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Xad9532b8ad3e2bb10313021d919fa447844d592"/>
    <w:p>
      <w:pPr>
        <w:pStyle w:val="Heading1"/>
      </w:pPr>
      <w:r>
        <w:t xml:space="preserve">Internship Application Letter for School Counselor Position</w:t>
      </w:r>
    </w:p>
    <w:p>
      <w:pPr>
        <w:pStyle w:val="FirstParagraph"/>
      </w:pPr>
      <w:r>
        <w:t xml:space="preserve">Submitted to the Hiring Committee, Ministry of Education - Kuwait City</w:t>
      </w:r>
    </w:p>
    <w:bookmarkEnd w:id="20"/>
    <w:p>
      <w:pPr>
        <w:pStyle w:val="BodyText"/>
      </w:pPr>
      <w:r>
        <w:t xml:space="preserve">October 26, 2023</w:t>
      </w:r>
    </w:p>
    <w:p>
      <w:pPr>
        <w:pStyle w:val="BodyText"/>
      </w:pPr>
      <w:r>
        <w:rPr>
          <w:bCs/>
          <w:b/>
        </w:rPr>
        <w:t xml:space="preserve">Hiring Committee</w:t>
      </w:r>
      <w:r>
        <w:br/>
      </w:r>
      <w:r>
        <w:t xml:space="preserve">Ministry of Education</w:t>
      </w:r>
      <w:r>
        <w:br/>
      </w:r>
      <w:r>
        <w:t xml:space="preserve">Kuwait City, State of Kuwait</w:t>
      </w:r>
      <w:r>
        <w:br/>
      </w:r>
      <w:r>
        <w:t xml:space="preserve">Gulf Street, Block 15</w:t>
      </w:r>
    </w:p>
    <w:p>
      <w:pPr>
        <w:pStyle w:val="BodyText"/>
      </w:pPr>
      <w:r>
        <w:t xml:space="preserve">Dear Hiring Committee,</w:t>
      </w:r>
    </w:p>
    <w:p>
      <w:pPr>
        <w:pStyle w:val="BodyText"/>
      </w:pPr>
      <w:r>
        <w:t xml:space="preserve">It is with profound enthusiasm and deep respect for the educational ecosystem of</w:t>
      </w:r>
      <w:r>
        <w:t xml:space="preserve"> </w:t>
      </w:r>
      <w:r>
        <w:t xml:space="preserve">Kuwait Kuwait City</w:t>
      </w:r>
      <w:r>
        <w:t xml:space="preserve"> </w:t>
      </w:r>
      <w:r>
        <w:t xml:space="preserve">that I submit my application for the School Counselor Internship position within your esteemed institution. As a dedicated graduate student in Counseling Psychology at Kuwait University, I have meticulously prepared myself to contribute meaningfully to student well-being within this vibrant academic community. This</w:t>
      </w:r>
      <w:r>
        <w:t xml:space="preserve"> </w:t>
      </w:r>
      <w:r>
        <w:t xml:space="preserve">Internship Application Letter</w:t>
      </w:r>
      <w:r>
        <w:t xml:space="preserve"> </w:t>
      </w:r>
      <w:r>
        <w:t xml:space="preserve">represents not merely an opportunity for professional growth, but a heartfelt commitment to supporting the holistic development of students in a culturally rich environment that I deeply admire and wish to serve.</w:t>
      </w:r>
    </w:p>
    <w:p>
      <w:pPr>
        <w:pStyle w:val="BodyText"/>
      </w:pPr>
      <w:r>
        <w:t xml:space="preserve">My academic journey has been intentionally aligned with the unique needs of educational environments in the Gulf region. I completed my Bachelor's degree in Psychology with honors, focusing on cross-cultural counseling techniques applicable to diverse Middle Eastern student populations. My thesis, "Navigating Emotional Intelligence Development in Multilingual School Settings: A Case Study of Kuwaiti Adolescents," involved extensive fieldwork at Al-Sabah Private School in Kuwait City, where I observed how culturally sensitive counseling approaches directly correlate with improved academic engagement and emotional resilience among students from varied backgrounds. This experience cemented my understanding that effective school counseling requires more than clinical knowledge—it demands profound cultural humility and contextual awareness that can only be cultivated through immersion in the local environment.</w:t>
      </w:r>
    </w:p>
    <w:p>
      <w:pPr>
        <w:pStyle w:val="BodyText"/>
      </w:pPr>
      <w:r>
        <w:t xml:space="preserve">What particularly draws me to this</w:t>
      </w:r>
      <w:r>
        <w:t xml:space="preserve"> </w:t>
      </w:r>
      <w:r>
        <w:t xml:space="preserve">School Counselor</w:t>
      </w:r>
      <w:r>
        <w:t xml:space="preserve"> </w:t>
      </w:r>
      <w:r>
        <w:t xml:space="preserve">internship opportunity is the Ministry of Education's progressive initiatives in mental health integration within Kuwaiti schools. I have closely followed your "Student Well-being 2030" framework, which emphasizes early intervention strategies for adolescent anxiety and social adjustment challenges—a critical need observed in my research at Kuwait City's secondary institutions. Having volunteered with the National Youth Counseling Network during summer 2023, I co-developed a peer-support module for international students adjusting to Kuwaiti educational culture. This project directly addressed the cultural transition barriers that many students face when navigating from their home countries to</w:t>
      </w:r>
      <w:r>
        <w:t xml:space="preserve"> </w:t>
      </w:r>
      <w:r>
        <w:t xml:space="preserve">Kuwait Kuwait City</w:t>
      </w:r>
      <w:r>
        <w:t xml:space="preserve">'s unique academic landscape, demonstrating my practical ability to design culturally responsive interventions.</w:t>
      </w:r>
    </w:p>
    <w:p>
      <w:pPr>
        <w:pStyle w:val="BodyText"/>
      </w:pPr>
      <w:r>
        <w:t xml:space="preserve">My qualifications extend beyond academic achievement to include specialized training in trauma-informed counseling through the Gulf Mental Health Association's certification program. I am proficient in administering and interpreting the Multidimensional School Engagement Scale (MSES) and possess foundational knowledge of Kuwaiti educational policies such as Circular No. 42 on Student Support Services. Crucially, I have developed a deep appreciation for Kuwaiti cultural values—including respect for elders (</w:t>
      </w:r>
      <w:r>
        <w:rPr>
          <w:iCs/>
          <w:i/>
        </w:rPr>
        <w:t xml:space="preserve">Al-Karama</w:t>
      </w:r>
      <w:r>
        <w:t xml:space="preserve">), collectivist family dynamics, and the sacred significance of education (</w:t>
      </w:r>
      <w:r>
        <w:rPr>
          <w:iCs/>
          <w:i/>
        </w:rPr>
        <w:t xml:space="preserve">Al-Talab</w:t>
      </w:r>
      <w:r>
        <w:t xml:space="preserve">)—which inform my counseling approach. During my internship at Al-Farabi International School in Kuwait City, I collaborated with counselors to adapt Western anxiety management techniques into culturally resonant activities like</w:t>
      </w:r>
      <w:r>
        <w:t xml:space="preserve"> </w:t>
      </w:r>
      <w:r>
        <w:rPr>
          <w:iCs/>
          <w:i/>
        </w:rPr>
        <w:t xml:space="preserve">Mawlid</w:t>
      </w:r>
      <w:r>
        <w:t xml:space="preserve">-themed mindfulness sessions and family consultation circles that honor traditional decision-making structures.</w:t>
      </w:r>
    </w:p>
    <w:p>
      <w:pPr>
        <w:pStyle w:val="BodyText"/>
      </w:pPr>
      <w:r>
        <w:t xml:space="preserve">I recognize that effective school counseling in</w:t>
      </w:r>
      <w:r>
        <w:t xml:space="preserve"> </w:t>
      </w:r>
      <w:r>
        <w:t xml:space="preserve">Kuwait Kuwait City</w:t>
      </w:r>
      <w:r>
        <w:t xml:space="preserve"> </w:t>
      </w:r>
      <w:r>
        <w:t xml:space="preserve">requires navigating complex social dynamics where academic performance is deeply intertwined with family honor and community expectations. In my previous role as a youth mentor at the Kuwait Women's Cultural Society, I facilitated workshops for mothers of middle-school students on recognizing early signs of stress—a topic requiring delicate cultural navigation given societal norms around mental health disclosure. My approach balances evidence-based practices with respect for local values, ensuring that counseling services are both clinically sound and socially acceptable within Kuwaiti communities. I am particularly eager to learn from your team's expertise in implementing the Ministry's new digital counseling platform, "Rafiq," which integrates family feedback mechanisms into student support systems.</w:t>
      </w:r>
    </w:p>
    <w:p>
      <w:pPr>
        <w:pStyle w:val="BodyText"/>
      </w:pPr>
      <w:r>
        <w:t xml:space="preserve">What excites me most about this internship is the chance to contribute to an educational system that views students not merely as academic recipients but as whole persons. My academic background includes specialized coursework in adolescent development within Islamic contexts and cross-cultural communication strategies for Middle Eastern schools. I have also completed a 120-hour practicum at the Kuwaiti National Center for Mental Health, where I assisted in developing crisis intervention protocols for school-based emergencies—directly aligning with the safety and emotional support priorities emphasized by your ministry. My fluency in Arabic (written and spoken), English, and basic French allows me to engage effectively with diverse student populations across Kuwait City's international schools.</w:t>
      </w:r>
    </w:p>
    <w:p>
      <w:pPr>
        <w:pStyle w:val="BodyText"/>
      </w:pPr>
      <w:r>
        <w:t xml:space="preserve">The opportunity to serve within</w:t>
      </w:r>
      <w:r>
        <w:t xml:space="preserve"> </w:t>
      </w:r>
      <w:r>
        <w:t xml:space="preserve">Kuwait Kuwait City</w:t>
      </w:r>
      <w:r>
        <w:t xml:space="preserve">'s educational landscape represents a pivotal moment in my professional development. I am deeply inspired by the vision of Kuwaiti education leaders who understand that academic excellence cannot flourish without emotional security. During my research, I was particularly moved by a Ministry survey showing 68% of students cite "feeling understood" as critical to their school success—a statistic that mirrors my own counseling philosophy. I am eager to bring this perspective to your team while learning from Kuwaiti counselors who have successfully integrated modern psychological principles with cultural heritage.</w:t>
      </w:r>
    </w:p>
    <w:p>
      <w:pPr>
        <w:pStyle w:val="BodyText"/>
      </w:pPr>
      <w:r>
        <w:t xml:space="preserve">This</w:t>
      </w:r>
      <w:r>
        <w:t xml:space="preserve"> </w:t>
      </w:r>
      <w:r>
        <w:t xml:space="preserve">Internship Application Letter</w:t>
      </w:r>
      <w:r>
        <w:t xml:space="preserve"> </w:t>
      </w:r>
      <w:r>
        <w:t xml:space="preserve">represents more than an application; it embodies my commitment to contributing to the next generation of Kuwaiti students. I am prepared to dedicate myself fully to supporting your mission, whether through classroom guidance sessions, small-group interventions for at-risk students, or collaborative work with teachers on inclusive pedagogy. I have attached my CV detailing additional projects such as the "Cultural Bridge" student journaling initiative I implemented in a Kuwait City public school last semester—a project that received commendation from the district superintendent for its sensitivity to local cultural narratives.</w:t>
      </w:r>
    </w:p>
    <w:p>
      <w:pPr>
        <w:pStyle w:val="BodyText"/>
      </w:pPr>
      <w:r>
        <w:t xml:space="preserve">Thank you for considering my application. I am profoundly grateful for your work in advancing educational excellence across</w:t>
      </w:r>
      <w:r>
        <w:t xml:space="preserve"> </w:t>
      </w:r>
      <w:r>
        <w:t xml:space="preserve">Kuwait Kuwait City</w:t>
      </w:r>
      <w:r>
        <w:t xml:space="preserve"> </w:t>
      </w:r>
      <w:r>
        <w:t xml:space="preserve">and would be honored to contribute under your guidance. I welcome the opportunity to discuss how my training, cultural awareness, and passion for student development align with the needs of your counseling team. My resume is available for detailed review, and I am readily available for an interview at your earliest convenience.</w:t>
      </w:r>
    </w:p>
    <w:p>
      <w:pPr>
        <w:pStyle w:val="BodyText"/>
      </w:pPr>
      <w:r>
        <w:t xml:space="preserve">Respectfully submitted,</w:t>
      </w:r>
    </w:p>
    <w:p>
      <w:pPr>
        <w:pStyle w:val="BodyText"/>
      </w:pPr>
      <w:r>
        <w:rPr>
          <w:bCs/>
          <w:b/>
        </w:rPr>
        <w:t xml:space="preserve">Layla Al-Harbi</w:t>
      </w:r>
    </w:p>
    <w:p>
      <w:pPr>
        <w:pStyle w:val="BodyText"/>
      </w:pPr>
      <w:r>
        <w:t xml:space="preserve">Counseling Psychology Student | Kuwait University</w:t>
      </w:r>
    </w:p>
    <w:p>
      <w:pPr>
        <w:pStyle w:val="BodyText"/>
      </w:pPr>
      <w:r>
        <w:t xml:space="preserve">+965 9876 5432 | layla.alharbi@ku.edu.kw</w:t>
      </w:r>
    </w:p>
    <w:p>
      <w:pPr>
        <w:pStyle w:val="BodyText"/>
      </w:pPr>
      <w:r>
        <w:t xml:space="preserve">Word Count: 84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3T12:30:22Z</dcterms:created>
  <dcterms:modified xsi:type="dcterms:W3CDTF">2026-07-23T12:30:22Z</dcterms:modified>
</cp:coreProperties>
</file>

<file path=docProps/custom.xml><?xml version="1.0" encoding="utf-8"?>
<Properties xmlns="http://schemas.openxmlformats.org/officeDocument/2006/custom-properties" xmlns:vt="http://schemas.openxmlformats.org/officeDocument/2006/docPropsVTypes"/>
</file>